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5B752C57" w:rsidP="726F1B6F" w:rsidRDefault="5B752C57" w14:paraId="48115617" w14:textId="2F525CFC">
      <w:pPr>
        <w:jc w:val="center"/>
        <w:rPr>
          <w:rFonts w:ascii="Times New Roman" w:hAnsi="Times New Roman" w:eastAsia="Times New Roman" w:cs="Times New Roman"/>
          <w:color w:val="auto"/>
        </w:rPr>
      </w:pPr>
      <w:r w:rsidRPr="508F6AC3" w:rsidR="01C30612">
        <w:rPr>
          <w:rFonts w:ascii="Times New Roman" w:hAnsi="Times New Roman" w:eastAsia="Times New Roman" w:cs="Times New Roman"/>
          <w:color w:val="auto"/>
        </w:rPr>
        <w:t>March 17, 2025</w:t>
      </w:r>
    </w:p>
    <w:tbl>
      <w:tblPr>
        <w:tblStyle w:val="TableGrid"/>
        <w:tblW w:w="0" w:type="auto"/>
        <w:tblLook w:val="06A0" w:firstRow="1" w:lastRow="0" w:firstColumn="1" w:lastColumn="0" w:noHBand="1" w:noVBand="1"/>
      </w:tblPr>
      <w:tblGrid>
        <w:gridCol w:w="3600"/>
        <w:gridCol w:w="3600"/>
        <w:gridCol w:w="3600"/>
      </w:tblGrid>
      <w:tr w:rsidR="14788B43" w:rsidTr="508F6AC3" w14:paraId="2C9ABA9B">
        <w:trPr>
          <w:trHeight w:val="300"/>
        </w:trPr>
        <w:tc>
          <w:tcPr>
            <w:tcW w:w="3600" w:type="dxa"/>
            <w:tcBorders>
              <w:top w:val="none" w:color="000000" w:themeColor="text1" w:sz="4"/>
              <w:left w:val="none" w:color="000000" w:themeColor="text1" w:sz="4"/>
              <w:bottom w:val="none" w:color="000000" w:themeColor="text1" w:sz="4"/>
              <w:right w:val="none" w:color="000000" w:themeColor="text1" w:sz="4"/>
            </w:tcBorders>
            <w:tcMar/>
          </w:tcPr>
          <w:p w:rsidR="3086D4E2" w:rsidP="726F1B6F" w:rsidRDefault="3086D4E2" w14:paraId="7E93FF50" w14:textId="27678567">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The Honorable Tom Cole</w:t>
            </w:r>
          </w:p>
          <w:p w:rsidR="3086D4E2" w:rsidP="726F1B6F" w:rsidRDefault="3086D4E2" w14:paraId="6646F047" w14:textId="370026B4">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Chairman</w:t>
            </w:r>
          </w:p>
          <w:p w:rsidR="3086D4E2" w:rsidP="726F1B6F" w:rsidRDefault="3086D4E2" w14:paraId="20896979" w14:textId="7A4724E1">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Committee on Appropriations</w:t>
            </w:r>
          </w:p>
          <w:p w:rsidR="3086D4E2" w:rsidP="726F1B6F" w:rsidRDefault="3086D4E2" w14:paraId="3F14378C" w14:textId="092D552D">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H-</w:t>
            </w:r>
            <w:r w:rsidRPr="508F6AC3" w:rsidR="129B90B2">
              <w:rPr>
                <w:rFonts w:ascii="Times New Roman" w:hAnsi="Times New Roman" w:eastAsia="Times New Roman" w:cs="Times New Roman"/>
                <w:color w:val="auto"/>
              </w:rPr>
              <w:t>305, the</w:t>
            </w:r>
            <w:r w:rsidRPr="508F6AC3" w:rsidR="129B90B2">
              <w:rPr>
                <w:rFonts w:ascii="Times New Roman" w:hAnsi="Times New Roman" w:eastAsia="Times New Roman" w:cs="Times New Roman"/>
                <w:color w:val="auto"/>
              </w:rPr>
              <w:t xml:space="preserve"> Capitol</w:t>
            </w:r>
          </w:p>
          <w:p w:rsidR="3086D4E2" w:rsidP="726F1B6F" w:rsidRDefault="3086D4E2" w14:paraId="2E96F61D" w14:textId="5EE37A30">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Washington, D.C. 20515</w:t>
            </w:r>
          </w:p>
        </w:tc>
        <w:tc>
          <w:tcPr>
            <w:tcW w:w="3600" w:type="dxa"/>
            <w:tcBorders>
              <w:top w:val="none" w:color="000000" w:themeColor="text1" w:sz="4"/>
              <w:left w:val="none" w:color="000000" w:themeColor="text1" w:sz="4"/>
              <w:bottom w:val="none" w:color="000000" w:themeColor="text1" w:sz="4"/>
              <w:right w:val="none" w:color="000000" w:themeColor="text1" w:sz="4"/>
            </w:tcBorders>
            <w:tcMar/>
          </w:tcPr>
          <w:p w:rsidR="14788B43" w:rsidP="726F1B6F" w:rsidRDefault="14788B43" w14:paraId="3F233160" w14:textId="6C475E77">
            <w:pPr>
              <w:pStyle w:val="Normal"/>
              <w:rPr>
                <w:rFonts w:ascii="Times New Roman" w:hAnsi="Times New Roman" w:eastAsia="Times New Roman" w:cs="Times New Roman"/>
                <w:color w:val="auto"/>
              </w:rPr>
            </w:pPr>
          </w:p>
        </w:tc>
        <w:tc>
          <w:tcPr>
            <w:tcW w:w="3600" w:type="dxa"/>
            <w:tcBorders>
              <w:top w:val="none" w:color="000000" w:themeColor="text1" w:sz="4"/>
              <w:left w:val="none" w:color="000000" w:themeColor="text1" w:sz="4"/>
              <w:bottom w:val="none" w:color="000000" w:themeColor="text1" w:sz="4"/>
              <w:right w:val="none" w:color="000000" w:themeColor="text1" w:sz="4"/>
            </w:tcBorders>
            <w:tcMar/>
          </w:tcPr>
          <w:p w:rsidR="3086D4E2" w:rsidP="726F1B6F" w:rsidRDefault="3086D4E2" w14:paraId="623C78AF" w14:textId="344A48CE">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The Honorable Rosa DeLauro</w:t>
            </w:r>
          </w:p>
          <w:p w:rsidR="3086D4E2" w:rsidP="726F1B6F" w:rsidRDefault="3086D4E2" w14:paraId="673F6FCA" w14:textId="44BBADDB">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Ranking Member</w:t>
            </w:r>
          </w:p>
          <w:p w:rsidR="3086D4E2" w:rsidP="726F1B6F" w:rsidRDefault="3086D4E2" w14:paraId="74245C48" w14:textId="6D77C972">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Committee on Appropriations</w:t>
            </w:r>
          </w:p>
          <w:p w:rsidR="3086D4E2" w:rsidP="726F1B6F" w:rsidRDefault="3086D4E2" w14:paraId="021F8087" w14:textId="4DA1E6BC">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1036 Longworth HOB</w:t>
            </w:r>
          </w:p>
          <w:p w:rsidR="3086D4E2" w:rsidP="726F1B6F" w:rsidRDefault="3086D4E2" w14:paraId="71704499" w14:textId="0D283720">
            <w:pPr>
              <w:pStyle w:val="Normal"/>
              <w:rPr>
                <w:rFonts w:ascii="Times New Roman" w:hAnsi="Times New Roman" w:eastAsia="Times New Roman" w:cs="Times New Roman"/>
                <w:color w:val="auto"/>
              </w:rPr>
            </w:pPr>
            <w:r w:rsidRPr="508F6AC3" w:rsidR="129B90B2">
              <w:rPr>
                <w:rFonts w:ascii="Times New Roman" w:hAnsi="Times New Roman" w:eastAsia="Times New Roman" w:cs="Times New Roman"/>
                <w:color w:val="auto"/>
              </w:rPr>
              <w:t>Washington, D.C. 20515</w:t>
            </w:r>
          </w:p>
          <w:p w:rsidR="14788B43" w:rsidP="726F1B6F" w:rsidRDefault="14788B43" w14:paraId="109B0D7C" w14:textId="35B71C08">
            <w:pPr>
              <w:pStyle w:val="Normal"/>
              <w:rPr>
                <w:rFonts w:ascii="Times New Roman" w:hAnsi="Times New Roman" w:eastAsia="Times New Roman" w:cs="Times New Roman"/>
                <w:color w:val="auto"/>
              </w:rPr>
            </w:pPr>
          </w:p>
        </w:tc>
      </w:tr>
    </w:tbl>
    <w:p w:rsidR="5B752C57" w:rsidP="508F6AC3" w:rsidRDefault="5B752C57" w14:paraId="37E15B87" w14:textId="2DD873FF">
      <w:pPr>
        <w:spacing w:before="240" w:beforeAutospacing="off" w:after="240" w:afterAutospacing="off"/>
        <w:ind w:left="0"/>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8F6AC3" w:rsidR="01C30612">
        <w:rPr>
          <w:rFonts w:ascii="Times New Roman" w:hAnsi="Times New Roman" w:eastAsia="Times New Roman" w:cs="Times New Roman"/>
          <w:b w:val="0"/>
          <w:bCs w:val="0"/>
          <w:i w:val="0"/>
          <w:iCs w:val="0"/>
          <w:caps w:val="0"/>
          <w:smallCaps w:val="0"/>
          <w:noProof w:val="0"/>
          <w:color w:val="auto"/>
          <w:sz w:val="24"/>
          <w:szCs w:val="24"/>
          <w:lang w:val="en-US"/>
        </w:rPr>
        <w:t xml:space="preserve">Dear </w:t>
      </w:r>
      <w:r w:rsidRPr="508F6AC3" w:rsidR="01C30612">
        <w:rPr>
          <w:rFonts w:ascii="Times New Roman" w:hAnsi="Times New Roman" w:eastAsia="Times New Roman" w:cs="Times New Roman"/>
          <w:b w:val="0"/>
          <w:bCs w:val="0"/>
          <w:i w:val="0"/>
          <w:iCs w:val="0"/>
          <w:caps w:val="0"/>
          <w:smallCaps w:val="0"/>
          <w:noProof w:val="0"/>
          <w:color w:val="auto"/>
          <w:sz w:val="24"/>
          <w:szCs w:val="24"/>
          <w:lang w:val="en-US"/>
        </w:rPr>
        <w:t>Chairman</w:t>
      </w:r>
      <w:r w:rsidRPr="508F6AC3" w:rsidR="01C30612">
        <w:rPr>
          <w:rFonts w:ascii="Times New Roman" w:hAnsi="Times New Roman" w:eastAsia="Times New Roman" w:cs="Times New Roman"/>
          <w:b w:val="0"/>
          <w:bCs w:val="0"/>
          <w:i w:val="0"/>
          <w:iCs w:val="0"/>
          <w:caps w:val="0"/>
          <w:smallCaps w:val="0"/>
          <w:noProof w:val="0"/>
          <w:color w:val="auto"/>
          <w:sz w:val="24"/>
          <w:szCs w:val="24"/>
          <w:lang w:val="en-US"/>
        </w:rPr>
        <w:t xml:space="preserve"> Cole and Ranking Member DeLauro:</w:t>
      </w:r>
    </w:p>
    <w:p w:rsidR="090A84A9" w:rsidP="508F6AC3" w:rsidRDefault="090A84A9" w14:paraId="770E1F24" w14:textId="3CAC3B4E">
      <w:pPr>
        <w:pStyle w:val="Normal"/>
        <w:spacing w:before="240" w:beforeAutospacing="off" w:after="240" w:afterAutospacing="off" w:line="278" w:lineRule="auto"/>
        <w:ind w:left="0" w:right="0"/>
        <w:jc w:val="left"/>
        <w:rPr>
          <w:rFonts w:ascii="Times New Roman" w:hAnsi="Times New Roman" w:eastAsia="Times New Roman" w:cs="Times New Roman"/>
          <w:b w:val="0"/>
          <w:bCs w:val="0"/>
          <w:i w:val="0"/>
          <w:iCs w:val="0"/>
          <w:caps w:val="0"/>
          <w:smallCaps w:val="0"/>
          <w:noProof w:val="0"/>
          <w:color w:val="auto" w:themeColor="text1" w:themeTint="FF" w:themeShade="FF"/>
          <w:sz w:val="24"/>
          <w:szCs w:val="24"/>
          <w:lang w:val="en-US"/>
        </w:rPr>
      </w:pP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I a</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m requesting funding </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for</w:t>
      </w:r>
      <w:r w:rsidRPr="508F6AC3" w:rsidR="385E8E7E">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508F6AC3" w:rsidR="6A32FA1B">
        <w:rPr>
          <w:rFonts w:ascii="Times New Roman" w:hAnsi="Times New Roman" w:eastAsia="Times New Roman" w:cs="Times New Roman"/>
          <w:b w:val="0"/>
          <w:bCs w:val="0"/>
          <w:i w:val="0"/>
          <w:iCs w:val="0"/>
          <w:caps w:val="0"/>
          <w:smallCaps w:val="0"/>
          <w:noProof w:val="0"/>
          <w:color w:val="auto"/>
          <w:sz w:val="24"/>
          <w:szCs w:val="24"/>
          <w:lang w:val="en-US"/>
        </w:rPr>
        <w:t>Mescalero</w:t>
      </w:r>
      <w:r w:rsidRPr="508F6AC3" w:rsidR="6A32FA1B">
        <w:rPr>
          <w:rFonts w:ascii="Times New Roman" w:hAnsi="Times New Roman" w:eastAsia="Times New Roman" w:cs="Times New Roman"/>
          <w:b w:val="0"/>
          <w:bCs w:val="0"/>
          <w:i w:val="0"/>
          <w:iCs w:val="0"/>
          <w:caps w:val="0"/>
          <w:smallCaps w:val="0"/>
          <w:noProof w:val="0"/>
          <w:color w:val="auto"/>
          <w:sz w:val="24"/>
          <w:szCs w:val="24"/>
          <w:lang w:val="en-US"/>
        </w:rPr>
        <w:t xml:space="preserve"> Apache Tribe Windy Point Phase III Housing Developmen</w:t>
      </w:r>
      <w:r w:rsidRPr="508F6AC3" w:rsidR="007C3FBA">
        <w:rPr>
          <w:rFonts w:ascii="Times New Roman" w:hAnsi="Times New Roman" w:eastAsia="Times New Roman" w:cs="Times New Roman"/>
          <w:b w:val="0"/>
          <w:bCs w:val="0"/>
          <w:i w:val="0"/>
          <w:iCs w:val="0"/>
          <w:caps w:val="0"/>
          <w:smallCaps w:val="0"/>
          <w:noProof w:val="0"/>
          <w:color w:val="auto"/>
          <w:sz w:val="24"/>
          <w:szCs w:val="24"/>
          <w:lang w:val="en-US"/>
        </w:rPr>
        <w:t>t</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 in Fiscal Year 2027. The entity to receive funding for this project is </w:t>
      </w:r>
      <w:r w:rsidRPr="508F6AC3" w:rsidR="68D1D967">
        <w:rPr>
          <w:rFonts w:ascii="Times New Roman" w:hAnsi="Times New Roman" w:eastAsia="Times New Roman" w:cs="Times New Roman"/>
          <w:b w:val="0"/>
          <w:bCs w:val="0"/>
          <w:i w:val="0"/>
          <w:iCs w:val="0"/>
          <w:caps w:val="0"/>
          <w:smallCaps w:val="0"/>
          <w:noProof w:val="0"/>
          <w:color w:val="auto"/>
          <w:sz w:val="24"/>
          <w:szCs w:val="24"/>
          <w:lang w:val="en-US"/>
        </w:rPr>
        <w:t xml:space="preserve">the </w:t>
      </w:r>
      <w:r w:rsidRPr="508F6AC3" w:rsidR="22228B36">
        <w:rPr>
          <w:rFonts w:ascii="Times New Roman" w:hAnsi="Times New Roman" w:eastAsia="Times New Roman" w:cs="Times New Roman"/>
          <w:b w:val="0"/>
          <w:bCs w:val="0"/>
          <w:i w:val="0"/>
          <w:iCs w:val="0"/>
          <w:caps w:val="0"/>
          <w:smallCaps w:val="0"/>
          <w:noProof w:val="0"/>
          <w:color w:val="auto"/>
          <w:sz w:val="24"/>
          <w:szCs w:val="24"/>
          <w:lang w:val="en-US"/>
        </w:rPr>
        <w:t>Mescalero Apache Tribe</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located</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 at</w:t>
      </w:r>
      <w:r w:rsidRPr="508F6AC3" w:rsidR="17C247D7">
        <w:rPr>
          <w:rFonts w:ascii="Times New Roman" w:hAnsi="Times New Roman" w:eastAsia="Times New Roman" w:cs="Times New Roman"/>
          <w:b w:val="0"/>
          <w:bCs w:val="0"/>
          <w:i w:val="0"/>
          <w:iCs w:val="0"/>
          <w:caps w:val="0"/>
          <w:smallCaps w:val="0"/>
          <w:noProof w:val="0"/>
          <w:color w:val="auto"/>
          <w:sz w:val="24"/>
          <w:szCs w:val="24"/>
          <w:lang w:val="en-US"/>
        </w:rPr>
        <w:t xml:space="preserve"> 108 Central Avenue, P.O. Box 227, Mescalero, NM 88340</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The fundin</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g would be used for </w:t>
      </w:r>
      <w:r w:rsidRPr="508F6AC3" w:rsidR="633671CB">
        <w:rPr>
          <w:rFonts w:ascii="Times New Roman" w:hAnsi="Times New Roman" w:eastAsia="Times New Roman" w:cs="Times New Roman"/>
          <w:b w:val="0"/>
          <w:bCs w:val="0"/>
          <w:i w:val="0"/>
          <w:iCs w:val="0"/>
          <w:caps w:val="0"/>
          <w:smallCaps w:val="0"/>
          <w:noProof w:val="0"/>
          <w:color w:val="auto"/>
          <w:sz w:val="24"/>
          <w:szCs w:val="24"/>
          <w:lang w:val="en-US"/>
        </w:rPr>
        <w:t>t</w:t>
      </w:r>
      <w:r w:rsidRPr="508F6AC3" w:rsidR="5E134FC6">
        <w:rPr>
          <w:rFonts w:ascii="Times New Roman" w:hAnsi="Times New Roman" w:eastAsia="Times New Roman" w:cs="Times New Roman"/>
          <w:b w:val="0"/>
          <w:bCs w:val="0"/>
          <w:i w:val="0"/>
          <w:iCs w:val="0"/>
          <w:caps w:val="0"/>
          <w:smallCaps w:val="0"/>
          <w:noProof w:val="0"/>
          <w:color w:val="auto"/>
          <w:sz w:val="24"/>
          <w:szCs w:val="24"/>
          <w:lang w:val="en-US"/>
        </w:rPr>
        <w:t>he construction of new affordable housing units as part of the Mescalero Apache Tribe’s Windy Point Phase III Subdivision, to expand the Tribe’s limited housing inventory, reduce dangerous overcrowding, and provide safe, stable, and affordable homes for Tribal members who currently lack adequate housing options.</w:t>
      </w:r>
      <w:r w:rsidRPr="508F6AC3" w:rsidR="2D4E7835">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The</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 project is </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an appropriate use</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 of taxpayer funds because </w:t>
      </w:r>
      <w:r w:rsidRPr="508F6AC3" w:rsidR="3670F73C">
        <w:rPr>
          <w:rFonts w:ascii="Times New Roman" w:hAnsi="Times New Roman" w:eastAsia="Times New Roman" w:cs="Times New Roman"/>
          <w:b w:val="0"/>
          <w:bCs w:val="0"/>
          <w:i w:val="0"/>
          <w:iCs w:val="0"/>
          <w:caps w:val="0"/>
          <w:smallCaps w:val="0"/>
          <w:noProof w:val="0"/>
          <w:color w:val="auto"/>
          <w:sz w:val="24"/>
          <w:szCs w:val="24"/>
          <w:lang w:val="en-US"/>
        </w:rPr>
        <w:t xml:space="preserve">it makes a targeted investment in essential infrastructure that supports public health, safety, and economic stability. Overcrowded housing conditions—such as multiple families sharing a single home—are associated with increased health risks, strain on infrastructure, and barriers to employment and education. By increasing the availability of quality housing, this project will help reduce these risks, improve living conditions, and support stronger, more self-sufficient communities. </w:t>
      </w:r>
    </w:p>
    <w:p w:rsidR="5B752C57" w:rsidP="508F6AC3" w:rsidRDefault="5B752C57" w14:paraId="3F12D444" w14:textId="0E76D3F7">
      <w:pPr>
        <w:pStyle w:val="Normal"/>
        <w:spacing w:before="240" w:beforeAutospacing="off" w:after="240" w:afterAutospacing="off" w:line="278" w:lineRule="auto"/>
        <w:ind w:left="0" w:right="0"/>
        <w:jc w:val="left"/>
        <w:rPr>
          <w:rFonts w:ascii="Times New Roman" w:hAnsi="Times New Roman" w:eastAsia="Times New Roman" w:cs="Times New Roman"/>
          <w:b w:val="0"/>
          <w:bCs w:val="0"/>
          <w:i w:val="0"/>
          <w:iCs w:val="0"/>
          <w:caps w:val="0"/>
          <w:smallCaps w:val="0"/>
          <w:noProof w:val="0"/>
          <w:color w:val="auto"/>
          <w:sz w:val="24"/>
          <w:szCs w:val="24"/>
          <w:lang w:val="en-US"/>
        </w:rPr>
      </w:pP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The project has a federal nexus because the funding provided is for purposes authorized by </w:t>
      </w:r>
      <w:r w:rsidRPr="508F6AC3" w:rsidR="25554F50">
        <w:rPr>
          <w:rFonts w:ascii="Times New Roman" w:hAnsi="Times New Roman" w:eastAsia="Times New Roman" w:cs="Times New Roman"/>
          <w:noProof w:val="0"/>
          <w:color w:val="auto"/>
          <w:sz w:val="24"/>
          <w:szCs w:val="24"/>
          <w:lang w:val="en-US"/>
        </w:rPr>
        <w:t>42 U.S.C.5305(a)(1), 5305(a)(2), 5305(a)(4)</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 </w:t>
      </w:r>
    </w:p>
    <w:p w:rsidR="5B752C57" w:rsidP="508F6AC3" w:rsidRDefault="5B752C57" w14:paraId="3A01AC01" w14:textId="5459A363">
      <w:pPr>
        <w:pStyle w:val="Normal"/>
        <w:spacing w:before="240" w:beforeAutospacing="off" w:after="240" w:afterAutospacing="off" w:line="278" w:lineRule="auto"/>
        <w:ind w:left="0" w:right="0"/>
        <w:jc w:val="left"/>
        <w:rPr>
          <w:rFonts w:ascii="Times New Roman" w:hAnsi="Times New Roman" w:eastAsia="Times New Roman" w:cs="Times New Roman"/>
          <w:b w:val="0"/>
          <w:bCs w:val="0"/>
          <w:i w:val="0"/>
          <w:iCs w:val="0"/>
          <w:caps w:val="0"/>
          <w:smallCaps w:val="0"/>
          <w:noProof w:val="0"/>
          <w:color w:val="auto"/>
          <w:sz w:val="24"/>
          <w:szCs w:val="24"/>
          <w:lang w:val="en-US"/>
        </w:rPr>
      </w:pP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I certify that</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 xml:space="preserve"> I have no financial interest in this project, and neither does anyone in my immediate </w:t>
      </w:r>
      <w:r w:rsidRPr="508F6AC3" w:rsidR="4738F377">
        <w:rPr>
          <w:rFonts w:ascii="Times New Roman" w:hAnsi="Times New Roman" w:eastAsia="Times New Roman" w:cs="Times New Roman"/>
          <w:b w:val="0"/>
          <w:bCs w:val="0"/>
          <w:i w:val="0"/>
          <w:iCs w:val="0"/>
          <w:caps w:val="0"/>
          <w:smallCaps w:val="0"/>
          <w:noProof w:val="0"/>
          <w:color w:val="auto"/>
          <w:sz w:val="24"/>
          <w:szCs w:val="24"/>
          <w:lang w:val="en-US"/>
        </w:rPr>
        <w:t>family.</w:t>
      </w:r>
    </w:p>
    <w:p w:rsidR="5B752C57" w:rsidP="508F6AC3" w:rsidRDefault="5B752C57" w14:paraId="6FE67BBE" w14:textId="30377BA8">
      <w:pPr>
        <w:pStyle w:val="Normal"/>
        <w:spacing w:before="240" w:beforeAutospacing="off" w:after="240" w:afterAutospacing="off" w:line="278" w:lineRule="auto"/>
        <w:ind w:left="0" w:right="0"/>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8F6AC3" w:rsidR="01C30612">
        <w:rPr>
          <w:rFonts w:ascii="Times New Roman" w:hAnsi="Times New Roman" w:eastAsia="Times New Roman" w:cs="Times New Roman"/>
          <w:b w:val="0"/>
          <w:bCs w:val="0"/>
          <w:i w:val="0"/>
          <w:iCs w:val="0"/>
          <w:caps w:val="0"/>
          <w:smallCaps w:val="0"/>
          <w:noProof w:val="0"/>
          <w:color w:val="auto"/>
          <w:sz w:val="24"/>
          <w:szCs w:val="24"/>
          <w:lang w:val="en-US"/>
        </w:rPr>
        <w:t xml:space="preserve">Sincerely, </w:t>
      </w:r>
    </w:p>
    <w:p w:rsidR="07F3764D" w:rsidP="508F6AC3" w:rsidRDefault="07F3764D" w14:paraId="35D58537" w14:textId="5A64AF81">
      <w:pPr>
        <w:spacing w:before="240" w:beforeAutospacing="off" w:after="240" w:afterAutospacing="off"/>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7F11CB23">
        <w:drawing>
          <wp:inline wp14:editId="6A0F6A04" wp14:anchorId="44506780">
            <wp:extent cx="1219200" cy="304800"/>
            <wp:effectExtent l="0" t="0" r="0" b="0"/>
            <wp:docPr id="124012327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40123270" name=""/>
                    <pic:cNvPicPr/>
                  </pic:nvPicPr>
                  <pic:blipFill>
                    <a:blip xmlns:r="http://schemas.openxmlformats.org/officeDocument/2006/relationships" r:embed="rId1787127287">
                      <a:extLst>
                        <a:ext uri="{28A0092B-C50C-407E-A947-70E740481C1C}">
                          <a14:useLocalDpi xmlns:a14="http://schemas.microsoft.com/office/drawing/2010/main"/>
                        </a:ext>
                      </a:extLst>
                    </a:blip>
                    <a:stretch>
                      <a:fillRect/>
                    </a:stretch>
                  </pic:blipFill>
                  <pic:spPr>
                    <a:xfrm rot="0">
                      <a:off x="0" y="0"/>
                      <a:ext cx="1219200" cy="304800"/>
                    </a:xfrm>
                    <a:prstGeom prst="rect">
                      <a:avLst/>
                    </a:prstGeom>
                  </pic:spPr>
                </pic:pic>
              </a:graphicData>
            </a:graphic>
          </wp:inline>
        </w:drawing>
      </w:r>
    </w:p>
    <w:p w:rsidR="5B752C57" w:rsidP="508F6AC3" w:rsidRDefault="5B752C57" w14:paraId="61FFA166" w14:textId="6AB5163C">
      <w:pPr>
        <w:spacing w:before="0" w:beforeAutospacing="off" w:after="240" w:afterAutospacing="off" w:line="240"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8F6AC3" w:rsidR="7F11CB23">
        <w:rPr>
          <w:rFonts w:ascii="Times New Roman" w:hAnsi="Times New Roman" w:eastAsia="Times New Roman" w:cs="Times New Roman"/>
          <w:b w:val="0"/>
          <w:bCs w:val="0"/>
          <w:i w:val="0"/>
          <w:iCs w:val="0"/>
          <w:caps w:val="0"/>
          <w:smallCaps w:val="0"/>
          <w:noProof w:val="0"/>
          <w:color w:val="auto"/>
          <w:sz w:val="24"/>
          <w:szCs w:val="24"/>
          <w:lang w:val="en-US"/>
        </w:rPr>
        <w:t>Melanie Ann Stansbury</w:t>
      </w:r>
    </w:p>
    <w:p w:rsidR="5B752C57" w:rsidP="508F6AC3" w:rsidRDefault="5B752C57" w14:paraId="1E51F782" w14:textId="19011561">
      <w:pPr>
        <w:spacing w:before="0" w:beforeAutospacing="off" w:after="240" w:afterAutospacing="off" w:line="240"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8F6AC3" w:rsidR="01C30612">
        <w:rPr>
          <w:rFonts w:ascii="Times New Roman" w:hAnsi="Times New Roman" w:eastAsia="Times New Roman" w:cs="Times New Roman"/>
          <w:b w:val="0"/>
          <w:bCs w:val="0"/>
          <w:i w:val="0"/>
          <w:iCs w:val="0"/>
          <w:caps w:val="0"/>
          <w:smallCaps w:val="0"/>
          <w:noProof w:val="0"/>
          <w:color w:val="auto"/>
          <w:sz w:val="24"/>
          <w:szCs w:val="24"/>
          <w:lang w:val="en-US"/>
        </w:rPr>
        <w:t>Member of Congress</w:t>
      </w:r>
    </w:p>
    <w:p w:rsidR="07F3764D" w:rsidP="726F1B6F" w:rsidRDefault="07F3764D" w14:paraId="2C8C5D55" w14:textId="199ABEE5">
      <w:pPr>
        <w:jc w:val="left"/>
        <w:rPr>
          <w:rFonts w:ascii="Times New Roman" w:hAnsi="Times New Roman" w:eastAsia="Times New Roman" w:cs="Times New Roman"/>
          <w:color w:val="auto"/>
        </w:rPr>
      </w:pPr>
    </w:p>
    <w:p w:rsidRPr="00E10EDA" w:rsidR="00E10EDA" w:rsidP="726F1B6F" w:rsidRDefault="00E10EDA" w14:paraId="58872E05" w14:textId="77777777">
      <w:pPr>
        <w:rPr>
          <w:rFonts w:ascii="Times New Roman" w:hAnsi="Times New Roman" w:eastAsia="Times New Roman" w:cs="Times New Roman"/>
          <w:color w:val="auto"/>
        </w:rPr>
      </w:pPr>
    </w:p>
    <w:p w:rsidR="00E10EDA" w:rsidP="726F1B6F" w:rsidRDefault="00E10EDA" w14:paraId="634C68BF" w14:textId="77777777">
      <w:pPr>
        <w:rPr>
          <w:rFonts w:ascii="Times New Roman" w:hAnsi="Times New Roman" w:eastAsia="Times New Roman" w:cs="Times New Roman"/>
          <w:color w:val="auto"/>
        </w:rPr>
      </w:pPr>
    </w:p>
    <w:p w:rsidRPr="00E10EDA" w:rsidR="00E10EDA" w:rsidP="726F1B6F" w:rsidRDefault="00E10EDA" w14:paraId="1C5D37A7" w14:textId="3F2CCF85">
      <w:pPr>
        <w:tabs>
          <w:tab w:val="left" w:pos="6480"/>
        </w:tabs>
        <w:rPr>
          <w:rFonts w:ascii="Times New Roman" w:hAnsi="Times New Roman" w:eastAsia="Times New Roman" w:cs="Times New Roman"/>
          <w:color w:val="auto"/>
        </w:rPr>
      </w:pPr>
      <w:r>
        <w:tab/>
      </w:r>
    </w:p>
    <w:sectPr w:rsidRPr="00E10EDA" w:rsidR="00E10EDA" w:rsidSect="006D5A6C">
      <w:headerReference w:type="default" r:id="rId9"/>
      <w:headerReference w:type="first" r:id="rId10"/>
      <w:pgSz w:w="12240" w:h="15840" w:orient="portrait"/>
      <w:pgMar w:top="720" w:right="720" w:bottom="720" w:left="720" w:header="720" w:footer="720" w:gutter="0"/>
      <w:cols w:space="720"/>
      <w:titlePg/>
      <w:docGrid w:linePitch="360"/>
      <w:footerReference w:type="default" r:id="R954356683303456e"/>
      <w:footerReference w:type="first" r:id="R00582093991d410f"/>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75175" w:rsidP="002C1547" w:rsidRDefault="00475175" w14:paraId="7E49FB04" w14:textId="77777777">
      <w:pPr>
        <w:spacing w:after="0" w:line="240" w:lineRule="auto"/>
      </w:pPr>
      <w:r>
        <w:separator/>
      </w:r>
    </w:p>
  </w:endnote>
  <w:endnote w:type="continuationSeparator" w:id="0">
    <w:p w:rsidR="00475175" w:rsidP="002C1547" w:rsidRDefault="00475175" w14:paraId="7E6B4FC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50A3547B" w:rsidTr="50A3547B" w14:paraId="1E341D23">
      <w:trPr>
        <w:trHeight w:val="300"/>
      </w:trPr>
      <w:tc>
        <w:tcPr>
          <w:tcW w:w="3600" w:type="dxa"/>
          <w:tcMar/>
        </w:tcPr>
        <w:p w:rsidR="50A3547B" w:rsidP="50A3547B" w:rsidRDefault="50A3547B" w14:paraId="62677092" w14:textId="3029DD99">
          <w:pPr>
            <w:pStyle w:val="Header"/>
            <w:bidi w:val="0"/>
            <w:ind w:left="-115"/>
            <w:jc w:val="left"/>
          </w:pPr>
        </w:p>
      </w:tc>
      <w:tc>
        <w:tcPr>
          <w:tcW w:w="3600" w:type="dxa"/>
          <w:tcMar/>
        </w:tcPr>
        <w:p w:rsidR="50A3547B" w:rsidP="50A3547B" w:rsidRDefault="50A3547B" w14:paraId="39F7DDE5" w14:textId="680B5055">
          <w:pPr>
            <w:pStyle w:val="Header"/>
            <w:bidi w:val="0"/>
            <w:jc w:val="center"/>
          </w:pPr>
        </w:p>
      </w:tc>
      <w:tc>
        <w:tcPr>
          <w:tcW w:w="3600" w:type="dxa"/>
          <w:tcMar/>
        </w:tcPr>
        <w:p w:rsidR="50A3547B" w:rsidP="50A3547B" w:rsidRDefault="50A3547B" w14:paraId="569770B7" w14:textId="42FAD6E3">
          <w:pPr>
            <w:pStyle w:val="Header"/>
            <w:bidi w:val="0"/>
            <w:ind w:right="-115"/>
            <w:jc w:val="right"/>
          </w:pPr>
        </w:p>
      </w:tc>
    </w:tr>
  </w:tbl>
  <w:p w:rsidR="50A3547B" w:rsidP="50A3547B" w:rsidRDefault="50A3547B" w14:paraId="2D368C4F" w14:textId="1DA4DEF2">
    <w:pPr>
      <w:pStyle w:val="Footer"/>
      <w:bidi w:val="0"/>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50A3547B" w:rsidTr="50A3547B" w14:paraId="6B745972">
      <w:trPr>
        <w:trHeight w:val="300"/>
      </w:trPr>
      <w:tc>
        <w:tcPr>
          <w:tcW w:w="3600" w:type="dxa"/>
          <w:tcMar/>
        </w:tcPr>
        <w:p w:rsidR="50A3547B" w:rsidP="50A3547B" w:rsidRDefault="50A3547B" w14:paraId="7E5283B5" w14:textId="7B4514DC">
          <w:pPr>
            <w:pStyle w:val="Header"/>
            <w:bidi w:val="0"/>
            <w:ind w:left="-115"/>
            <w:jc w:val="left"/>
          </w:pPr>
        </w:p>
      </w:tc>
      <w:tc>
        <w:tcPr>
          <w:tcW w:w="3600" w:type="dxa"/>
          <w:tcMar/>
        </w:tcPr>
        <w:p w:rsidR="50A3547B" w:rsidP="50A3547B" w:rsidRDefault="50A3547B" w14:paraId="0C934168" w14:textId="5CC55527">
          <w:pPr>
            <w:pStyle w:val="Header"/>
            <w:bidi w:val="0"/>
            <w:jc w:val="center"/>
          </w:pPr>
        </w:p>
      </w:tc>
      <w:tc>
        <w:tcPr>
          <w:tcW w:w="3600" w:type="dxa"/>
          <w:tcMar/>
        </w:tcPr>
        <w:p w:rsidR="50A3547B" w:rsidP="50A3547B" w:rsidRDefault="50A3547B" w14:paraId="7299BAE3" w14:textId="37C12835">
          <w:pPr>
            <w:pStyle w:val="Header"/>
            <w:bidi w:val="0"/>
            <w:ind w:right="-115"/>
            <w:jc w:val="right"/>
          </w:pPr>
        </w:p>
      </w:tc>
    </w:tr>
  </w:tbl>
  <w:p w:rsidR="50A3547B" w:rsidP="50A3547B" w:rsidRDefault="50A3547B" w14:paraId="1D989370" w14:textId="70EA92FE">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75175" w:rsidP="002C1547" w:rsidRDefault="00475175" w14:paraId="38BCAE17" w14:textId="77777777">
      <w:pPr>
        <w:spacing w:after="0" w:line="240" w:lineRule="auto"/>
      </w:pPr>
      <w:r>
        <w:separator/>
      </w:r>
    </w:p>
  </w:footnote>
  <w:footnote w:type="continuationSeparator" w:id="0">
    <w:p w:rsidR="00475175" w:rsidP="002C1547" w:rsidRDefault="00475175" w14:paraId="053EB13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1547" w:rsidP="002C1547" w:rsidRDefault="002C1547" w14:paraId="7D7138BA" w14:textId="29C89FBD">
    <w:pPr>
      <w:pStyle w:val="Header"/>
      <w:jc w:val="center"/>
    </w:pPr>
  </w:p>
  <w:p w:rsidR="002C1547" w:rsidRDefault="002C1547" w14:paraId="3E506B0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2C1547" w:rsidRDefault="006D5A6C" w14:paraId="594970A4" w14:textId="1F6B76DE">
    <w:pPr>
      <w:pStyle w:val="Header"/>
    </w:pPr>
    <w:r>
      <w:rPr>
        <w:noProof/>
      </w:rPr>
      <w:drawing>
        <wp:inline distT="0" distB="0" distL="0" distR="0" wp14:anchorId="78BBEE8C" wp14:editId="7E62D309">
          <wp:extent cx="6858000" cy="1483360"/>
          <wp:effectExtent l="0" t="0" r="0" b="2540"/>
          <wp:docPr id="729992645" name="Picture 1" descr="Graphical user interfac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92645" name="Picture 1" descr="Graphical user interfac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858000" cy="148336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MDE3MLM0Mjc0MLRQ0lEKTi0uzszPAykwrAUAB9IaaCwAAAA="/>
  </w:docVars>
  <w:rsids>
    <w:rsidRoot w:val="002C1547"/>
    <w:rsid w:val="001849BA"/>
    <w:rsid w:val="002C1547"/>
    <w:rsid w:val="00475175"/>
    <w:rsid w:val="00615374"/>
    <w:rsid w:val="006D5A6C"/>
    <w:rsid w:val="007C3FBA"/>
    <w:rsid w:val="0096BDDB"/>
    <w:rsid w:val="00BD5B64"/>
    <w:rsid w:val="00E10EDA"/>
    <w:rsid w:val="0185444F"/>
    <w:rsid w:val="01C30612"/>
    <w:rsid w:val="01D32F87"/>
    <w:rsid w:val="026200FD"/>
    <w:rsid w:val="03FE8B45"/>
    <w:rsid w:val="07F3764D"/>
    <w:rsid w:val="084287E4"/>
    <w:rsid w:val="08FC0EE6"/>
    <w:rsid w:val="090A84A9"/>
    <w:rsid w:val="0A89E56A"/>
    <w:rsid w:val="0AC5DB51"/>
    <w:rsid w:val="0C849EAE"/>
    <w:rsid w:val="1291F646"/>
    <w:rsid w:val="129B90B2"/>
    <w:rsid w:val="135EBCC5"/>
    <w:rsid w:val="14788B43"/>
    <w:rsid w:val="17C247D7"/>
    <w:rsid w:val="1A9BB85E"/>
    <w:rsid w:val="1D4B3B53"/>
    <w:rsid w:val="1E416344"/>
    <w:rsid w:val="22228B36"/>
    <w:rsid w:val="2444C58D"/>
    <w:rsid w:val="2481194E"/>
    <w:rsid w:val="24DD47EB"/>
    <w:rsid w:val="25554F50"/>
    <w:rsid w:val="2655BA69"/>
    <w:rsid w:val="28589E5E"/>
    <w:rsid w:val="28965205"/>
    <w:rsid w:val="2D4E7835"/>
    <w:rsid w:val="3086D4E2"/>
    <w:rsid w:val="33F619F3"/>
    <w:rsid w:val="35460E62"/>
    <w:rsid w:val="3554A7ED"/>
    <w:rsid w:val="3670F73C"/>
    <w:rsid w:val="385E8E7E"/>
    <w:rsid w:val="3BA7A9CE"/>
    <w:rsid w:val="3E0A3B5E"/>
    <w:rsid w:val="3E16C7D1"/>
    <w:rsid w:val="40FCDAA3"/>
    <w:rsid w:val="42960637"/>
    <w:rsid w:val="4738F377"/>
    <w:rsid w:val="4960864F"/>
    <w:rsid w:val="4BE5F360"/>
    <w:rsid w:val="4F9C2C80"/>
    <w:rsid w:val="4FF77680"/>
    <w:rsid w:val="508F6AC3"/>
    <w:rsid w:val="50A3547B"/>
    <w:rsid w:val="53125324"/>
    <w:rsid w:val="5AF15D22"/>
    <w:rsid w:val="5B752C57"/>
    <w:rsid w:val="5B9A0B87"/>
    <w:rsid w:val="5E134FC6"/>
    <w:rsid w:val="5F63C799"/>
    <w:rsid w:val="6199202F"/>
    <w:rsid w:val="61EBB3DA"/>
    <w:rsid w:val="62FF90F0"/>
    <w:rsid w:val="633671CB"/>
    <w:rsid w:val="63DB8B64"/>
    <w:rsid w:val="664969FB"/>
    <w:rsid w:val="6814E4BD"/>
    <w:rsid w:val="68D1D967"/>
    <w:rsid w:val="6A32FA1B"/>
    <w:rsid w:val="701BBEA5"/>
    <w:rsid w:val="726F1B6F"/>
    <w:rsid w:val="750C8C21"/>
    <w:rsid w:val="785A16C9"/>
    <w:rsid w:val="7996DCB0"/>
    <w:rsid w:val="7BFA7C51"/>
    <w:rsid w:val="7C0224A4"/>
    <w:rsid w:val="7F11C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C56AB"/>
  <w15:chartTrackingRefBased/>
  <w15:docId w15:val="{4F2A1D48-2ED0-0749-8603-5487F0ADE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C1547"/>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C1547"/>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C15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C15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C15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15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15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15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1547"/>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C1547"/>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2C1547"/>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2C1547"/>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2C1547"/>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2C1547"/>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2C1547"/>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2C1547"/>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2C1547"/>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2C1547"/>
    <w:rPr>
      <w:rFonts w:eastAsiaTheme="majorEastAsia" w:cstheme="majorBidi"/>
      <w:color w:val="272727" w:themeColor="text1" w:themeTint="D8"/>
    </w:rPr>
  </w:style>
  <w:style w:type="paragraph" w:styleId="Title">
    <w:name w:val="Title"/>
    <w:basedOn w:val="Normal"/>
    <w:next w:val="Normal"/>
    <w:link w:val="TitleChar"/>
    <w:uiPriority w:val="10"/>
    <w:qFormat/>
    <w:rsid w:val="002C1547"/>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2C1547"/>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2C1547"/>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2C15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1547"/>
    <w:pPr>
      <w:spacing w:before="160"/>
      <w:jc w:val="center"/>
    </w:pPr>
    <w:rPr>
      <w:i/>
      <w:iCs/>
      <w:color w:val="404040" w:themeColor="text1" w:themeTint="BF"/>
    </w:rPr>
  </w:style>
  <w:style w:type="character" w:styleId="QuoteChar" w:customStyle="1">
    <w:name w:val="Quote Char"/>
    <w:basedOn w:val="DefaultParagraphFont"/>
    <w:link w:val="Quote"/>
    <w:uiPriority w:val="29"/>
    <w:rsid w:val="002C1547"/>
    <w:rPr>
      <w:i/>
      <w:iCs/>
      <w:color w:val="404040" w:themeColor="text1" w:themeTint="BF"/>
    </w:rPr>
  </w:style>
  <w:style w:type="paragraph" w:styleId="ListParagraph">
    <w:name w:val="List Paragraph"/>
    <w:basedOn w:val="Normal"/>
    <w:uiPriority w:val="34"/>
    <w:qFormat/>
    <w:rsid w:val="002C1547"/>
    <w:pPr>
      <w:ind w:left="720"/>
      <w:contextualSpacing/>
    </w:pPr>
  </w:style>
  <w:style w:type="character" w:styleId="IntenseEmphasis">
    <w:name w:val="Intense Emphasis"/>
    <w:basedOn w:val="DefaultParagraphFont"/>
    <w:uiPriority w:val="21"/>
    <w:qFormat/>
    <w:rsid w:val="002C1547"/>
    <w:rPr>
      <w:i/>
      <w:iCs/>
      <w:color w:val="0F4761" w:themeColor="accent1" w:themeShade="BF"/>
    </w:rPr>
  </w:style>
  <w:style w:type="paragraph" w:styleId="IntenseQuote">
    <w:name w:val="Intense Quote"/>
    <w:basedOn w:val="Normal"/>
    <w:next w:val="Normal"/>
    <w:link w:val="IntenseQuoteChar"/>
    <w:uiPriority w:val="30"/>
    <w:qFormat/>
    <w:rsid w:val="002C1547"/>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2C1547"/>
    <w:rPr>
      <w:i/>
      <w:iCs/>
      <w:color w:val="0F4761" w:themeColor="accent1" w:themeShade="BF"/>
    </w:rPr>
  </w:style>
  <w:style w:type="character" w:styleId="IntenseReference">
    <w:name w:val="Intense Reference"/>
    <w:basedOn w:val="DefaultParagraphFont"/>
    <w:uiPriority w:val="32"/>
    <w:qFormat/>
    <w:rsid w:val="002C1547"/>
    <w:rPr>
      <w:b/>
      <w:bCs/>
      <w:smallCaps/>
      <w:color w:val="0F4761" w:themeColor="accent1" w:themeShade="BF"/>
      <w:spacing w:val="5"/>
    </w:rPr>
  </w:style>
  <w:style w:type="paragraph" w:styleId="Header">
    <w:name w:val="header"/>
    <w:basedOn w:val="Normal"/>
    <w:link w:val="HeaderChar"/>
    <w:uiPriority w:val="99"/>
    <w:unhideWhenUsed/>
    <w:rsid w:val="002C1547"/>
    <w:pPr>
      <w:tabs>
        <w:tab w:val="center" w:pos="4680"/>
        <w:tab w:val="right" w:pos="9360"/>
      </w:tabs>
      <w:spacing w:after="0" w:line="240" w:lineRule="auto"/>
    </w:pPr>
  </w:style>
  <w:style w:type="character" w:styleId="HeaderChar" w:customStyle="1">
    <w:name w:val="Header Char"/>
    <w:basedOn w:val="DefaultParagraphFont"/>
    <w:link w:val="Header"/>
    <w:uiPriority w:val="99"/>
    <w:rsid w:val="002C1547"/>
  </w:style>
  <w:style w:type="paragraph" w:styleId="Footer">
    <w:name w:val="footer"/>
    <w:basedOn w:val="Normal"/>
    <w:link w:val="FooterChar"/>
    <w:uiPriority w:val="99"/>
    <w:unhideWhenUsed/>
    <w:rsid w:val="002C1547"/>
    <w:pPr>
      <w:tabs>
        <w:tab w:val="center" w:pos="4680"/>
        <w:tab w:val="right" w:pos="9360"/>
      </w:tabs>
      <w:spacing w:after="0" w:line="240" w:lineRule="auto"/>
    </w:pPr>
  </w:style>
  <w:style w:type="character" w:styleId="FooterChar" w:customStyle="1">
    <w:name w:val="Footer Char"/>
    <w:basedOn w:val="DefaultParagraphFont"/>
    <w:link w:val="Footer"/>
    <w:uiPriority w:val="99"/>
    <w:rsid w:val="002C1547"/>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header" Target="header2.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footer" Target="footer.xml" Id="R954356683303456e" /><Relationship Type="http://schemas.openxmlformats.org/officeDocument/2006/relationships/footer" Target="footer2.xml" Id="R00582093991d410f" /><Relationship Type="http://schemas.openxmlformats.org/officeDocument/2006/relationships/image" Target="/media/image.jpg" Id="rId1787127287"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7d5ee9-f5d1-47f9-a6fe-d17ce5e4e055" xsi:nil="true"/>
    <lcf76f155ced4ddcb4097134ff3c332f xmlns="95eb322d-5e66-4a27-aa5f-f4a53871398d">
      <Terms xmlns="http://schemas.microsoft.com/office/infopath/2007/PartnerControls"/>
    </lcf76f155ced4ddcb4097134ff3c332f>
    <FinalCPF xmlns="95eb322d-5e66-4a27-aa5f-f4a53871398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BA80714E882E41857B7A9F08986434" ma:contentTypeVersion="18" ma:contentTypeDescription="Create a new document." ma:contentTypeScope="" ma:versionID="0d83791c1d50267d1b983baf2a509fc7">
  <xsd:schema xmlns:xsd="http://www.w3.org/2001/XMLSchema" xmlns:xs="http://www.w3.org/2001/XMLSchema" xmlns:p="http://schemas.microsoft.com/office/2006/metadata/properties" xmlns:ns2="95eb322d-5e66-4a27-aa5f-f4a53871398d" xmlns:ns3="f67d5ee9-f5d1-47f9-a6fe-d17ce5e4e055" targetNamespace="http://schemas.microsoft.com/office/2006/metadata/properties" ma:root="true" ma:fieldsID="f5fcff2115bdb2d8fd158f1cf6ca4272" ns2:_="" ns3:_="">
    <xsd:import namespace="95eb322d-5e66-4a27-aa5f-f4a53871398d"/>
    <xsd:import namespace="f67d5ee9-f5d1-47f9-a6fe-d17ce5e4e05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FinalCP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b322d-5e66-4a27-aa5f-f4a538713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1d09c66-3d17-4ce0-96e0-8e482e93e8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FinalCPF" ma:index="24" nillable="true" ma:displayName="Final CPF" ma:format="Dropdown" ma:internalName="FinalCPF">
      <xsd:simpleType>
        <xsd:restriction base="dms:Choice">
          <xsd:enumeration value="Yes"/>
          <xsd:enumeration value="No"/>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f67d5ee9-f5d1-47f9-a6fe-d17ce5e4e0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62606f-7aa2-4ad4-b1a2-b56876a8e1bd}" ma:internalName="TaxCatchAll" ma:showField="CatchAllData" ma:web="f67d5ee9-f5d1-47f9-a6fe-d17ce5e4e0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5B36B2-F414-4097-84F9-E3F726F69706}">
  <ds:schemaRefs>
    <ds:schemaRef ds:uri="http://schemas.microsoft.com/office/2006/metadata/properties"/>
    <ds:schemaRef ds:uri="http://schemas.microsoft.com/office/infopath/2007/PartnerControls"/>
    <ds:schemaRef ds:uri="f67d5ee9-f5d1-47f9-a6fe-d17ce5e4e055"/>
    <ds:schemaRef ds:uri="95eb322d-5e66-4a27-aa5f-f4a53871398d"/>
  </ds:schemaRefs>
</ds:datastoreItem>
</file>

<file path=customXml/itemProps2.xml><?xml version="1.0" encoding="utf-8"?>
<ds:datastoreItem xmlns:ds="http://schemas.openxmlformats.org/officeDocument/2006/customXml" ds:itemID="{A79C09D5-FFDE-4B90-9E60-C92E02AE33C2}">
  <ds:schemaRefs>
    <ds:schemaRef ds:uri="http://schemas.microsoft.com/sharepoint/v3/contenttype/forms"/>
  </ds:schemaRefs>
</ds:datastoreItem>
</file>

<file path=customXml/itemProps3.xml><?xml version="1.0" encoding="utf-8"?>
<ds:datastoreItem xmlns:ds="http://schemas.openxmlformats.org/officeDocument/2006/customXml" ds:itemID="{24348BCA-4409-4DF2-BBBC-B3D02D4EF9E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anfield, Mary</dc:creator>
  <keywords/>
  <dc:description/>
  <lastModifiedBy>Espinosa, Kimberly</lastModifiedBy>
  <revision>13</revision>
  <dcterms:created xsi:type="dcterms:W3CDTF">2025-05-02T09:33:00.0000000Z</dcterms:created>
  <dcterms:modified xsi:type="dcterms:W3CDTF">2026-03-25T20:15:32.48587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A80714E882E41857B7A9F08986434</vt:lpwstr>
  </property>
  <property fmtid="{D5CDD505-2E9C-101B-9397-08002B2CF9AE}" pid="3" name="MediaServiceImageTags">
    <vt:lpwstr/>
  </property>
</Properties>
</file>